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144.png" ContentType="image/png"/>
  <Override PartName="/word/media/rId147.png" ContentType="image/png"/>
  <Override PartName="/word/media/rId151.png" ContentType="image/png"/>
  <Override PartName="/word/media/rId156.png" ContentType="image/png"/>
  <Override PartName="/word/media/rId159.png" ContentType="image/png"/>
  <Override PartName="/word/media/rId71.png" ContentType="image/png"/>
  <Override PartName="/word/media/rId163.png" ContentType="image/png"/>
  <Override PartName="/word/media/rId166.png" ContentType="image/png"/>
  <Override PartName="/word/media/rId170.png" ContentType="image/png"/>
  <Override PartName="/word/media/rId175.png" ContentType="image/png"/>
  <Override PartName="/word/media/rId178.png" ContentType="image/png"/>
  <Override PartName="/word/media/rId182.png" ContentType="image/png"/>
  <Override PartName="/word/media/rId185.png" ContentType="image/png"/>
  <Override PartName="/word/media/rId78.png" ContentType="image/png"/>
  <Override PartName="/word/media/rId189.png" ContentType="image/png"/>
  <Override PartName="/word/media/rId194.png" ContentType="image/png"/>
  <Override PartName="/word/media/rId197.png" ContentType="image/png"/>
  <Override PartName="/word/media/rId201.png" ContentType="image/png"/>
  <Override PartName="/word/media/rId204.png" ContentType="image/png"/>
  <Override PartName="/word/media/rId208.png" ContentType="image/png"/>
  <Override PartName="/word/media/rId213.png" ContentType="image/png"/>
  <Override PartName="/word/media/rId216.png" ContentType="image/png"/>
  <Override PartName="/word/media/rId220.png" ContentType="image/png"/>
  <Override PartName="/word/media/rId223.png" ContentType="image/png"/>
  <Override PartName="/word/media/rId85.png" ContentType="image/png"/>
  <Override PartName="/word/media/rId227.png" ContentType="image/png"/>
  <Override PartName="/word/media/rId29.png" ContentType="image/png"/>
  <Override PartName="/word/media/rId36.png" ContentType="image/png"/>
  <Override PartName="/word/media/rId43.png" ContentType="image/png"/>
  <Override PartName="/word/media/rId51.png" ContentType="image/png"/>
  <Override PartName="/word/media/rId137.png" ContentType="image/png"/>
  <Override PartName="/word/media/rId1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ues</w:t>
      </w:r>
      <w:r>
        <w:t xml:space="preserve"> </w:t>
      </w:r>
      <w:r>
        <w:t xml:space="preserve">Three-Way</w:t>
      </w:r>
      <w:r>
        <w:t xml:space="preserve"> </w:t>
      </w:r>
      <w:r>
        <w:t xml:space="preserve">Interactions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NormalTok"/>
        </w:rPr>
        <w:t xml:space="preserve">n_missing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percent missing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_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_al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.32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.588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9.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3.618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0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heck out mice.impute.smcfcs</w:t>
      </w:r>
    </w:p>
    <w:p>
      <w:pPr>
        <w:pStyle w:val="SourceCode"/>
      </w:pPr>
      <w:r>
        <w:rPr>
          <w:rStyle w:val="VerbatimChar"/>
        </w:rPr>
        <w:t xml:space="preserve">## [1] "Outcome variable(s): consumer_intention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BodyText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 max range skew kurtosis   se</w:t>
      </w:r>
      <w:r>
        <w:br/>
      </w:r>
      <w:r>
        <w:rPr>
          <w:rStyle w:val="VerbatimChar"/>
        </w:rPr>
        <w:t xml:space="preserve">## X1    1 1133 3.72 0.85   3.75    3.71 0.74 0.89 6.62  5.73 0.11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5  19.18   19.69 1.76 15.42  50 34.58 4.51    54.3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6     19   19.67 1.48 14.79  50 35.21 4.39    53.2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6  19.29   19.69 1.92 15.83  50 34.17 4.42    52.6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   19   19.68 1.48 15.63  50 34.37 4.51    54.1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19.14   19.69 1.69 14.17  50 35.83 4.48    54.54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90"/>
    <w:bookmarkStart w:id="91" w:name="centering-continuous-predictors"/>
    <w:p>
      <w:pPr>
        <w:pStyle w:val="Heading2"/>
      </w:pPr>
      <w:r>
        <w:t xml:space="preserve">Centering continuous predictors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1"/>
    <w:bookmarkEnd w:id="92"/>
    <w:bookmarkStart w:id="94" w:name="X58bdee0c36199c42941fd4eb70b2252e0c177f2"/>
    <w:p>
      <w:pPr>
        <w:pStyle w:val="Heading1"/>
      </w:pPr>
      <w:r>
        <w:t xml:space="preserve">Regression Analysis (DV = Consumer Intentions)</w:t>
      </w:r>
    </w:p>
    <w:bookmarkStart w:id="93" w:name="running-model"/>
    <w:p>
      <w:pPr>
        <w:pStyle w:val="Heading2"/>
      </w:pPr>
      <w:r>
        <w:t xml:space="preserve">Running Model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93"/>
    <w:bookmarkEnd w:id="94"/>
    <w:bookmarkStart w:id="135" w:name="simple-effects"/>
    <w:p>
      <w:pPr>
        <w:pStyle w:val="Heading1"/>
      </w:pPr>
      <w:r>
        <w:t xml:space="preserve">Simple effects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bels to use with facet_wrap</w:t>
      </w:r>
    </w:p>
    <w:p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ame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xt Setting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95" w:name="estimated-marginal-means"/>
    <w:p>
      <w:pPr>
        <w:pStyle w:val="Heading2"/>
      </w:pPr>
      <w:r>
        <w:t xml:space="preserve">Estimated Marginal Means</w:t>
      </w:r>
    </w:p>
    <w:p>
      <w:pPr>
        <w:pStyle w:val="SourceCode"/>
      </w:pPr>
      <w:r>
        <w:rPr>
          <w:rStyle w:val="NormalTok"/>
        </w:rPr>
        <w:t xml:space="preserve">cell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rame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bookmarkEnd w:id="95"/>
    <w:bookmarkStart w:id="96" w:name="Xa700167d0249a01f1e3881a80fa84de6ad79d3f"/>
    <w:p>
      <w:pPr>
        <w:pStyle w:val="Heading2"/>
      </w:pPr>
      <w:r>
        <w:t xml:space="preserve">Simples Slopes for Values &amp; Ingroup Id across Norm and Framing Conditions</w:t>
      </w:r>
    </w:p>
    <w:p>
      <w:pPr>
        <w:pStyle w:val="SourceCode"/>
      </w:pPr>
      <w:r>
        <w:rPr>
          <w:rStyle w:val="CommentTok"/>
        </w:rPr>
        <w:t xml:space="preserve"># Biospheric slopes</w:t>
      </w:r>
      <w:r>
        <w:br/>
      </w:r>
      <w:r>
        <w:rPr>
          <w:rStyle w:val="NormalTok"/>
        </w:rPr>
        <w:t xml:space="preserve">bio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NormalTok"/>
        </w:rPr>
        <w:t xml:space="preserve">alt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NormalTok"/>
        </w:rPr>
        <w:t xml:space="preserve">ego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677"/>
        <w:gridCol w:w="2049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NormalTok"/>
        </w:rPr>
        <w:t xml:space="preserve">hed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Ingroup identification</w:t>
      </w:r>
      <w:r>
        <w:br/>
      </w:r>
      <w:r>
        <w:rPr>
          <w:rStyle w:val="NormalTok"/>
        </w:rPr>
        <w:t xml:space="preserve">ing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bookmarkEnd w:id="96"/>
    <w:bookmarkStart w:id="103" w:name="biospheric-values"/>
    <w:p>
      <w:pPr>
        <w:pStyle w:val="Heading2"/>
      </w:pPr>
      <w:r>
        <w:t xml:space="preserve">Biospheric values</w:t>
      </w:r>
    </w:p>
    <w:p>
      <w:pPr>
        <w:pStyle w:val="FirstParagraph"/>
      </w:pPr>
      <w:r>
        <w:t xml:space="preserve">Is the difference between Control Norm and Other Norm different for people low vs high on biospheric values? Does this vary across framing conditions?</w:t>
      </w:r>
    </w:p>
    <w:bookmarkStart w:id="97" w:name="X734fcfdc1ce2a17633256199adde382db54d7d9"/>
    <w:p>
      <w:pPr>
        <w:pStyle w:val="Heading3"/>
      </w:pPr>
      <w:r>
        <w:t xml:space="preserve">Storing low (-1SD) and high (+1SD) bio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bookmarkEnd w:id="97"/>
    <w:bookmarkStart w:id="98" w:name="calculate-em-means-at-low-and-high-bio"/>
    <w:p>
      <w:pPr>
        <w:pStyle w:val="Heading3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30"/>
        <w:gridCol w:w="1620"/>
        <w:gridCol w:w="1620"/>
        <w:gridCol w:w="630"/>
        <w:gridCol w:w="450"/>
        <w:gridCol w:w="450"/>
        <w:gridCol w:w="810"/>
        <w:gridCol w:w="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</w:tr>
    </w:tbl>
    <w:bookmarkEnd w:id="98"/>
    <w:bookmarkStart w:id="102" w:name="custom-contrasts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biospheric values across framing conditions</w:t>
      </w:r>
    </w:p>
    <w:bookmarkStart w:id="99" w:name="control-framing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-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-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CommentTok"/>
        </w:rPr>
        <w:t xml:space="preserve">#eff_size(controlframe_lowvshi_bio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Bio - CF/CN/LowBio    -0.0567 0.305 1038  -0.186  0.8527</w:t>
      </w:r>
      <w:r>
        <w:br/>
      </w:r>
      <w:r>
        <w:rPr>
          <w:rStyle w:val="VerbatimChar"/>
        </w:rPr>
        <w:t xml:space="preserve">##  CF/Conv/LowBio - CF/CN/LowBio  -0.2105 0.295 1038  -0.714  0.4753</w:t>
      </w:r>
      <w:r>
        <w:br/>
      </w:r>
      <w:r>
        <w:rPr>
          <w:rStyle w:val="VerbatimChar"/>
        </w:rPr>
        <w:t xml:space="preserve">##  CF/SN/LowBio - CF/CN/LowBio     0.2323 0.280 1038   0.829  0.4074</w:t>
      </w:r>
      <w:r>
        <w:br/>
      </w:r>
      <w:r>
        <w:rPr>
          <w:rStyle w:val="VerbatimChar"/>
        </w:rPr>
        <w:t xml:space="preserve">##  CF/MN/LowBio - CF/CN/LowBio     0.4227 0.373 1038   1.133  0.2576</w:t>
      </w:r>
      <w:r>
        <w:br/>
      </w:r>
      <w:r>
        <w:rPr>
          <w:rStyle w:val="VerbatimChar"/>
        </w:rPr>
        <w:t xml:space="preserve">##  CF/DN/HiBio - CF/CN/HiBio      -0.2585 0.309 1038  -0.836  0.4033</w:t>
      </w:r>
      <w:r>
        <w:br/>
      </w:r>
      <w:r>
        <w:rPr>
          <w:rStyle w:val="VerbatimChar"/>
        </w:rPr>
        <w:t xml:space="preserve">##  CF/Conv/HiBio - CF/CN/HiBio     0.3118 0.314 1038   0.993  0.3211</w:t>
      </w:r>
      <w:r>
        <w:br/>
      </w:r>
      <w:r>
        <w:rPr>
          <w:rStyle w:val="VerbatimChar"/>
        </w:rPr>
        <w:t xml:space="preserve">##  CF/SN/HiBio - CF/CN/HiBio      -0.8111 0.284 1038  -2.859  0.0043</w:t>
      </w:r>
      <w:r>
        <w:br/>
      </w:r>
      <w:r>
        <w:rPr>
          <w:rStyle w:val="VerbatimChar"/>
        </w:rPr>
        <w:t xml:space="preserve">##  CF/MN/HiBio - CF/CN/HiBio      -0.8618 0.305 1038  -2.828  0.0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bio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Conv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S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Bio)) - (Effect of S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</w:tbl>
    <w:bookmarkEnd w:id="99"/>
    <w:bookmarkStart w:id="100" w:name="pro-environmental-framing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-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-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bio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Bio - PF/CN/LowBio    -0.0755 0.277 1038  -0.272  0.7854</w:t>
      </w:r>
      <w:r>
        <w:br/>
      </w:r>
      <w:r>
        <w:rPr>
          <w:rStyle w:val="VerbatimChar"/>
        </w:rPr>
        <w:t xml:space="preserve">##  PF/Conv/LowBio - PF/CN/LowBio  -0.4834 0.282 1038  -1.715  0.0866</w:t>
      </w:r>
      <w:r>
        <w:br/>
      </w:r>
      <w:r>
        <w:rPr>
          <w:rStyle w:val="VerbatimChar"/>
        </w:rPr>
        <w:t xml:space="preserve">##  PF/SN/LowBio - PF/CN/LowBio    -0.2718 0.261 1038  -1.040  0.2987</w:t>
      </w:r>
      <w:r>
        <w:br/>
      </w:r>
      <w:r>
        <w:rPr>
          <w:rStyle w:val="VerbatimChar"/>
        </w:rPr>
        <w:t xml:space="preserve">##  PF/MN/LowBio - PF/CN/LowBio    -0.4982 0.272 1038  -1.833  0.0671</w:t>
      </w:r>
      <w:r>
        <w:br/>
      </w:r>
      <w:r>
        <w:rPr>
          <w:rStyle w:val="VerbatimChar"/>
        </w:rPr>
        <w:t xml:space="preserve">##  PF/DN/HiBio - PF/CN/HiBio      -0.2635 0.297 1038  -0.888  0.3749</w:t>
      </w:r>
      <w:r>
        <w:br/>
      </w:r>
      <w:r>
        <w:rPr>
          <w:rStyle w:val="VerbatimChar"/>
        </w:rPr>
        <w:t xml:space="preserve">##  PF/Conv/HiBio - PF/CN/HiBio     0.3354 0.290 1038   1.156  0.2481</w:t>
      </w:r>
      <w:r>
        <w:br/>
      </w:r>
      <w:r>
        <w:rPr>
          <w:rStyle w:val="VerbatimChar"/>
        </w:rPr>
        <w:t xml:space="preserve">##  PF/SN/HiBio - PF/CN/HiBio      -0.1039 0.301 1038  -0.345  0.7300</w:t>
      </w:r>
      <w:r>
        <w:br/>
      </w:r>
      <w:r>
        <w:rPr>
          <w:rStyle w:val="VerbatimChar"/>
        </w:rPr>
        <w:t xml:space="preserve">##  PF/MN/HiBio - PF/CN/HiBio       0.0296 0.284 1038   0.104  0.91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bio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Conv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S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Bio)) - (Effect of S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</w:tbl>
    <w:bookmarkEnd w:id="100"/>
    <w:bookmarkStart w:id="101" w:name="self-enhancing-framing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-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-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bio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Bio - SF/CN/LowBio     0.4601 0.319 1038   1.442  0.1496</w:t>
      </w:r>
      <w:r>
        <w:br/>
      </w:r>
      <w:r>
        <w:rPr>
          <w:rStyle w:val="VerbatimChar"/>
        </w:rPr>
        <w:t xml:space="preserve">##  SF/Conv/LowBio - SF/CN/LowBio   0.4144 0.311 1038   1.333  0.1827</w:t>
      </w:r>
      <w:r>
        <w:br/>
      </w:r>
      <w:r>
        <w:rPr>
          <w:rStyle w:val="VerbatimChar"/>
        </w:rPr>
        <w:t xml:space="preserve">##  SF/SN/LowBio - SF/CN/LowBio     0.1335 0.324 1038   0.413  0.6800</w:t>
      </w:r>
      <w:r>
        <w:br/>
      </w:r>
      <w:r>
        <w:rPr>
          <w:rStyle w:val="VerbatimChar"/>
        </w:rPr>
        <w:t xml:space="preserve">##  SF/MN/LowBio - SF/CN/LowBio     0.5238 0.341 1038   1.535  0.1251</w:t>
      </w:r>
      <w:r>
        <w:br/>
      </w:r>
      <w:r>
        <w:rPr>
          <w:rStyle w:val="VerbatimChar"/>
        </w:rPr>
        <w:t xml:space="preserve">##  SF/DN/HiBio - SF/CN/HiBio       0.0164 0.312 1038   0.053  0.9581</w:t>
      </w:r>
      <w:r>
        <w:br/>
      </w:r>
      <w:r>
        <w:rPr>
          <w:rStyle w:val="VerbatimChar"/>
        </w:rPr>
        <w:t xml:space="preserve">##  SF/Conv/HiBio - SF/CN/HiBio     0.0532 0.322 1038   0.165  0.8689</w:t>
      </w:r>
      <w:r>
        <w:br/>
      </w:r>
      <w:r>
        <w:rPr>
          <w:rStyle w:val="VerbatimChar"/>
        </w:rPr>
        <w:t xml:space="preserve">##  SF/SN/HiBio - SF/CN/HiBio      -0.1159 0.348 1038  -0.333  0.7391</w:t>
      </w:r>
      <w:r>
        <w:br/>
      </w:r>
      <w:r>
        <w:rPr>
          <w:rStyle w:val="VerbatimChar"/>
        </w:rPr>
        <w:t xml:space="preserve">##  SF/MN/HiBio - SF/CN/HiBio      -0.2424 0.313 1038  -0.773  0.4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bio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Conv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S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Bio)) - (Effect of S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Bio)) - (Effect of MN (Low - High Bi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bookmarkEnd w:id="101"/>
    <w:bookmarkEnd w:id="102"/>
    <w:bookmarkEnd w:id="103"/>
    <w:bookmarkStart w:id="110" w:name="altruistic-values"/>
    <w:p>
      <w:pPr>
        <w:pStyle w:val="Heading2"/>
      </w:pPr>
      <w:r>
        <w:t xml:space="preserve">Altruistic values</w:t>
      </w:r>
    </w:p>
    <w:p>
      <w:pPr>
        <w:pStyle w:val="FirstParagraph"/>
      </w:pPr>
      <w:r>
        <w:t xml:space="preserve">Is the difference between Control Norm and Other Norm different for people low vs high on altruistic values? Does this vary across framing conditions?</w:t>
      </w:r>
    </w:p>
    <w:bookmarkStart w:id="104" w:name="Xd64359e4801ad0f3e6077f46557bd4bcc4dfa32"/>
    <w:p>
      <w:pPr>
        <w:pStyle w:val="Heading3"/>
      </w:pPr>
      <w:r>
        <w:t xml:space="preserve">Storing low (-1SD) and high (+1SD) alt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bookmarkEnd w:id="104"/>
    <w:bookmarkStart w:id="105" w:name="calculate-em-means-at-low-and-high-alt"/>
    <w:p>
      <w:pPr>
        <w:pStyle w:val="Heading3"/>
      </w:pPr>
      <w:r>
        <w:t xml:space="preserve">Calculate EM Means at low and high alt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30"/>
        <w:gridCol w:w="1620"/>
        <w:gridCol w:w="1620"/>
        <w:gridCol w:w="630"/>
        <w:gridCol w:w="450"/>
        <w:gridCol w:w="450"/>
        <w:gridCol w:w="810"/>
        <w:gridCol w:w="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</w:tr>
    </w:tbl>
    <w:bookmarkEnd w:id="105"/>
    <w:bookmarkStart w:id="109" w:name="custom-contrasts-1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altruistic values across framing conditions</w:t>
      </w:r>
    </w:p>
    <w:bookmarkStart w:id="106" w:name="control-framing-1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-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-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CommentTok"/>
        </w:rPr>
        <w:t xml:space="preserve">#eff_size(controlframe_lowvshi_alt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Alt - CF/CN/LowAlt     0.0881 0.304 1038   0.290  0.7718</w:t>
      </w:r>
      <w:r>
        <w:br/>
      </w:r>
      <w:r>
        <w:rPr>
          <w:rStyle w:val="VerbatimChar"/>
        </w:rPr>
        <w:t xml:space="preserve">##  CF/Conv/LowAlt - CF/CN/LowAlt   0.5126 0.308 1038   1.663  0.0967</w:t>
      </w:r>
      <w:r>
        <w:br/>
      </w:r>
      <w:r>
        <w:rPr>
          <w:rStyle w:val="VerbatimChar"/>
        </w:rPr>
        <w:t xml:space="preserve">##  CF/SN/LowAlt - CF/CN/LowAlt    -0.4767 0.312 1038  -1.526  0.1274</w:t>
      </w:r>
      <w:r>
        <w:br/>
      </w:r>
      <w:r>
        <w:rPr>
          <w:rStyle w:val="VerbatimChar"/>
        </w:rPr>
        <w:t xml:space="preserve">##  CF/MN/LowAlt - CF/CN/LowAlt    -0.4829 0.294 1038  -1.641  0.1012</w:t>
      </w:r>
      <w:r>
        <w:br/>
      </w:r>
      <w:r>
        <w:rPr>
          <w:rStyle w:val="VerbatimChar"/>
        </w:rPr>
        <w:t xml:space="preserve">##  CF/DN/HiAlt - CF/CN/HiAlt      -0.4033 0.314 1038  -1.285  0.1991</w:t>
      </w:r>
      <w:r>
        <w:br/>
      </w:r>
      <w:r>
        <w:rPr>
          <w:rStyle w:val="VerbatimChar"/>
        </w:rPr>
        <w:t xml:space="preserve">##  CF/Conv/HiAlt - CF/CN/HiAlt    -0.4113 0.302 1038  -1.363  0.1730</w:t>
      </w:r>
      <w:r>
        <w:br/>
      </w:r>
      <w:r>
        <w:rPr>
          <w:rStyle w:val="VerbatimChar"/>
        </w:rPr>
        <w:t xml:space="preserve">##  CF/SN/HiAlt - CF/CN/HiAlt      -0.1021 0.284 1038  -0.360  0.7192</w:t>
      </w:r>
      <w:r>
        <w:br/>
      </w:r>
      <w:r>
        <w:rPr>
          <w:rStyle w:val="VerbatimChar"/>
        </w:rPr>
        <w:t xml:space="preserve">##  CF/MN/HiAlt - CF/CN/HiAlt       0.0438 0.354 1038   0.124  0.9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alt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Conv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S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alt)) - (Effect of S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</w:tbl>
    <w:bookmarkEnd w:id="106"/>
    <w:bookmarkStart w:id="107" w:name="pro-environmental-framing-1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-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-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alt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Alt - PF/CN/LowAlt    -0.1942 0.342 1038  -0.568  0.5700</w:t>
      </w:r>
      <w:r>
        <w:br/>
      </w:r>
      <w:r>
        <w:rPr>
          <w:rStyle w:val="VerbatimChar"/>
        </w:rPr>
        <w:t xml:space="preserve">##  PF/Conv/LowAlt - PF/CN/LowAlt  -0.0493 0.318 1038  -0.155  0.8766</w:t>
      </w:r>
      <w:r>
        <w:br/>
      </w:r>
      <w:r>
        <w:rPr>
          <w:rStyle w:val="VerbatimChar"/>
        </w:rPr>
        <w:t xml:space="preserve">##  PF/SN/LowAlt - PF/CN/LowAlt    -0.1455 0.334 1038  -0.436  0.6628</w:t>
      </w:r>
      <w:r>
        <w:br/>
      </w:r>
      <w:r>
        <w:rPr>
          <w:rStyle w:val="VerbatimChar"/>
        </w:rPr>
        <w:t xml:space="preserve">##  PF/MN/LowAlt - PF/CN/LowAlt    -0.2664 0.306 1038  -0.870  0.3845</w:t>
      </w:r>
      <w:r>
        <w:br/>
      </w:r>
      <w:r>
        <w:rPr>
          <w:rStyle w:val="VerbatimChar"/>
        </w:rPr>
        <w:t xml:space="preserve">##  PF/DN/HiAlt - PF/CN/HiAlt      -0.1448 0.304 1038  -0.476  0.6341</w:t>
      </w:r>
      <w:r>
        <w:br/>
      </w:r>
      <w:r>
        <w:rPr>
          <w:rStyle w:val="VerbatimChar"/>
        </w:rPr>
        <w:t xml:space="preserve">##  PF/Conv/HiAlt - PF/CN/HiAlt    -0.0986 0.307 1038  -0.321  0.7482</w:t>
      </w:r>
      <w:r>
        <w:br/>
      </w:r>
      <w:r>
        <w:rPr>
          <w:rStyle w:val="VerbatimChar"/>
        </w:rPr>
        <w:t xml:space="preserve">##  PF/SN/HiAlt - PF/CN/HiAlt      -0.2302 0.319 1038  -0.722  0.4706</w:t>
      </w:r>
      <w:r>
        <w:br/>
      </w:r>
      <w:r>
        <w:rPr>
          <w:rStyle w:val="VerbatimChar"/>
        </w:rPr>
        <w:t xml:space="preserve">##  PF/MN/HiAlt - PF/CN/HiAlt      -0.2022 0.301 1038  -0.672  0.5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alt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Conv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S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alt)) - (Effect of S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</w:tbl>
    <w:bookmarkEnd w:id="107"/>
    <w:bookmarkStart w:id="108" w:name="self-enhancing-framing-1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-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-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alt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Alt - SF/CN/LowAlt      0.630 0.373 1038   1.689  0.0915</w:t>
      </w:r>
      <w:r>
        <w:br/>
      </w:r>
      <w:r>
        <w:rPr>
          <w:rStyle w:val="VerbatimChar"/>
        </w:rPr>
        <w:t xml:space="preserve">##  SF/Conv/LowAlt - SF/CN/LowAlt    0.168 0.394 1038   0.427  0.6695</w:t>
      </w:r>
      <w:r>
        <w:br/>
      </w:r>
      <w:r>
        <w:rPr>
          <w:rStyle w:val="VerbatimChar"/>
        </w:rPr>
        <w:t xml:space="preserve">##  SF/SN/LowAlt - SF/CN/LowAlt      0.204 0.421 1038   0.485  0.6278</w:t>
      </w:r>
      <w:r>
        <w:br/>
      </w:r>
      <w:r>
        <w:rPr>
          <w:rStyle w:val="VerbatimChar"/>
        </w:rPr>
        <w:t xml:space="preserve">##  SF/MN/LowAlt - SF/CN/LowAlt     -0.098 0.365 1038  -0.268  0.7885</w:t>
      </w:r>
      <w:r>
        <w:br/>
      </w:r>
      <w:r>
        <w:rPr>
          <w:rStyle w:val="VerbatimChar"/>
        </w:rPr>
        <w:t xml:space="preserve">##  SF/DN/HiAlt - SF/CN/HiAlt       -0.153 0.369 1038  -0.416  0.6774</w:t>
      </w:r>
      <w:r>
        <w:br/>
      </w:r>
      <w:r>
        <w:rPr>
          <w:rStyle w:val="VerbatimChar"/>
        </w:rPr>
        <w:t xml:space="preserve">##  SF/Conv/HiAlt - SF/CN/HiAlt      0.299 0.374 1038   0.800  0.4242</w:t>
      </w:r>
      <w:r>
        <w:br/>
      </w:r>
      <w:r>
        <w:rPr>
          <w:rStyle w:val="VerbatimChar"/>
        </w:rPr>
        <w:t xml:space="preserve">##  SF/SN/HiAlt - SF/CN/HiAlt       -0.186 0.397 1038  -0.470  0.6387</w:t>
      </w:r>
      <w:r>
        <w:br/>
      </w:r>
      <w:r>
        <w:rPr>
          <w:rStyle w:val="VerbatimChar"/>
        </w:rPr>
        <w:t xml:space="preserve">##  SF/MN/HiAlt - SF/CN/HiAlt        0.379 0.366 1038   1.036  0.3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alt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Conv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S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alt)) - (Effect of S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alt)) - (Effect of MN (Low - High alt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</w:tr>
    </w:tbl>
    <w:bookmarkEnd w:id="108"/>
    <w:bookmarkEnd w:id="109"/>
    <w:bookmarkEnd w:id="110"/>
    <w:bookmarkStart w:id="117" w:name="egoistic-values"/>
    <w:p>
      <w:pPr>
        <w:pStyle w:val="Heading2"/>
      </w:pPr>
      <w:r>
        <w:t xml:space="preserve">Egoistic values</w:t>
      </w:r>
    </w:p>
    <w:p>
      <w:pPr>
        <w:pStyle w:val="FirstParagraph"/>
      </w:pPr>
      <w:r>
        <w:t xml:space="preserve">Is the difference between Control Norm and Other Norm different for people low vs high on egoistic values? Does this vary across framing conditions?</w:t>
      </w:r>
    </w:p>
    <w:bookmarkStart w:id="111" w:name="X6085592fab273162fd62a8e6c0dd7638e3daa21"/>
    <w:p>
      <w:pPr>
        <w:pStyle w:val="Heading3"/>
      </w:pPr>
      <w:r>
        <w:t xml:space="preserve">Storing low (-1SD) and high (+1SD) egoist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bookmarkEnd w:id="111"/>
    <w:bookmarkStart w:id="112" w:name="calculate-em-means-at-low-and-high-ego"/>
    <w:p>
      <w:pPr>
        <w:pStyle w:val="Heading3"/>
      </w:pPr>
      <w:r>
        <w:t xml:space="preserve">Calculate EM Means at low and high eg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65"/>
        <w:gridCol w:w="1473"/>
        <w:gridCol w:w="1657"/>
        <w:gridCol w:w="644"/>
        <w:gridCol w:w="460"/>
        <w:gridCol w:w="460"/>
        <w:gridCol w:w="828"/>
        <w:gridCol w:w="8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</w:tbl>
    <w:bookmarkEnd w:id="112"/>
    <w:bookmarkStart w:id="116" w:name="custom-contrasts-2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egoistic values across framing conditions</w:t>
      </w:r>
    </w:p>
    <w:bookmarkStart w:id="113" w:name="control-framing-2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-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-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CommentTok"/>
        </w:rPr>
        <w:t xml:space="preserve">#eff_size(controlframe_lowvshi_ego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Ego - CF/CN/LowEgo    -0.1268 0.271 1038  -0.468  0.6402</w:t>
      </w:r>
      <w:r>
        <w:br/>
      </w:r>
      <w:r>
        <w:rPr>
          <w:rStyle w:val="VerbatimChar"/>
        </w:rPr>
        <w:t xml:space="preserve">##  CF/Conv/LowEgo - CF/CN/LowEgo   0.2362 0.246 1038   0.962  0.3363</w:t>
      </w:r>
      <w:r>
        <w:br/>
      </w:r>
      <w:r>
        <w:rPr>
          <w:rStyle w:val="VerbatimChar"/>
        </w:rPr>
        <w:t xml:space="preserve">##  CF/SN/LowEgo - CF/CN/LowEgo    -0.0988 0.235 1038  -0.420  0.6744</w:t>
      </w:r>
      <w:r>
        <w:br/>
      </w:r>
      <w:r>
        <w:rPr>
          <w:rStyle w:val="VerbatimChar"/>
        </w:rPr>
        <w:t xml:space="preserve">##  CF/MN/LowEgo - CF/CN/LowEgo    -0.3821 0.292 1038  -1.307  0.1916</w:t>
      </w:r>
      <w:r>
        <w:br/>
      </w:r>
      <w:r>
        <w:rPr>
          <w:rStyle w:val="VerbatimChar"/>
        </w:rPr>
        <w:t xml:space="preserve">##  CF/DN/HiEgo - CF/CN/HiEgo      -0.1884 0.284 1038  -0.664  0.5069</w:t>
      </w:r>
      <w:r>
        <w:br/>
      </w:r>
      <w:r>
        <w:rPr>
          <w:rStyle w:val="VerbatimChar"/>
        </w:rPr>
        <w:t xml:space="preserve">##  CF/Conv/HiEgo - CF/CN/HiEgo    -0.1349 0.283 1038  -0.476  0.6338</w:t>
      </w:r>
      <w:r>
        <w:br/>
      </w:r>
      <w:r>
        <w:rPr>
          <w:rStyle w:val="VerbatimChar"/>
        </w:rPr>
        <w:t xml:space="preserve">##  CF/SN/HiEgo - CF/CN/HiEgo      -0.4799 0.271 1038  -1.774  0.0764</w:t>
      </w:r>
      <w:r>
        <w:br/>
      </w:r>
      <w:r>
        <w:rPr>
          <w:rStyle w:val="VerbatimChar"/>
        </w:rPr>
        <w:t xml:space="preserve">##  CF/MN/HiEgo - CF/CN/HiEgo      -0.0570 0.289 1038  -0.197  0.8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ego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Conv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S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ego)) - (Effect of S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</w:tbl>
    <w:bookmarkEnd w:id="113"/>
    <w:bookmarkStart w:id="114" w:name="pro-environmental-framing-2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-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-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ego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Ego - PF/CN/LowEgo    -0.4190 0.273 1038  -1.532  0.1258</w:t>
      </w:r>
      <w:r>
        <w:br/>
      </w:r>
      <w:r>
        <w:rPr>
          <w:rStyle w:val="VerbatimChar"/>
        </w:rPr>
        <w:t xml:space="preserve">##  PF/Conv/LowEgo - PF/CN/LowEgo  -0.4508 0.254 1038  -1.776  0.0760</w:t>
      </w:r>
      <w:r>
        <w:br/>
      </w:r>
      <w:r>
        <w:rPr>
          <w:rStyle w:val="VerbatimChar"/>
        </w:rPr>
        <w:t xml:space="preserve">##  PF/SN/LowEgo - PF/CN/LowEgo    -0.5216 0.260 1038  -2.003  0.0455</w:t>
      </w:r>
      <w:r>
        <w:br/>
      </w:r>
      <w:r>
        <w:rPr>
          <w:rStyle w:val="VerbatimChar"/>
        </w:rPr>
        <w:t xml:space="preserve">##  PF/MN/LowEgo - PF/CN/LowEgo    -0.4258 0.257 1038  -1.660  0.0973</w:t>
      </w:r>
      <w:r>
        <w:br/>
      </w:r>
      <w:r>
        <w:rPr>
          <w:rStyle w:val="VerbatimChar"/>
        </w:rPr>
        <w:t xml:space="preserve">##  PF/DN/HiEgo - PF/CN/HiEgo       0.0800 0.258 1038   0.310  0.7568</w:t>
      </w:r>
      <w:r>
        <w:br/>
      </w:r>
      <w:r>
        <w:rPr>
          <w:rStyle w:val="VerbatimChar"/>
        </w:rPr>
        <w:t xml:space="preserve">##  PF/Conv/HiEgo - PF/CN/HiEgo     0.3029 0.268 1038   1.129  0.2594</w:t>
      </w:r>
      <w:r>
        <w:br/>
      </w:r>
      <w:r>
        <w:rPr>
          <w:rStyle w:val="VerbatimChar"/>
        </w:rPr>
        <w:t xml:space="preserve">##  PF/SN/HiEgo - PF/CN/HiEgo       0.1459 0.275 1038   0.531  0.5953</w:t>
      </w:r>
      <w:r>
        <w:br/>
      </w:r>
      <w:r>
        <w:rPr>
          <w:rStyle w:val="VerbatimChar"/>
        </w:rPr>
        <w:t xml:space="preserve">##  PF/MN/HiEgo - PF/CN/HiEgo      -0.0428 0.257 1038  -0.167  0.8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ego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Conv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S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ego)) - (Effect of S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bookmarkEnd w:id="114"/>
    <w:bookmarkStart w:id="115" w:name="self-enhancing-framing-2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-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-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ego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Ego - SF/CN/LowEgo     0.1794 0.307 1038   0.584  0.5595</w:t>
      </w:r>
      <w:r>
        <w:br/>
      </w:r>
      <w:r>
        <w:rPr>
          <w:rStyle w:val="VerbatimChar"/>
        </w:rPr>
        <w:t xml:space="preserve">##  SF/Conv/LowEgo - SF/CN/LowEgo   0.4226 0.276 1038   1.533  0.1256</w:t>
      </w:r>
      <w:r>
        <w:br/>
      </w:r>
      <w:r>
        <w:rPr>
          <w:rStyle w:val="VerbatimChar"/>
        </w:rPr>
        <w:t xml:space="preserve">##  SF/SN/LowEgo - SF/CN/LowEgo    -0.1278 0.300 1038  -0.427  0.6697</w:t>
      </w:r>
      <w:r>
        <w:br/>
      </w:r>
      <w:r>
        <w:rPr>
          <w:rStyle w:val="VerbatimChar"/>
        </w:rPr>
        <w:t xml:space="preserve">##  SF/MN/LowEgo - SF/CN/LowEgo     0.1444 0.278 1038   0.519  0.6038</w:t>
      </w:r>
      <w:r>
        <w:br/>
      </w:r>
      <w:r>
        <w:rPr>
          <w:rStyle w:val="VerbatimChar"/>
        </w:rPr>
        <w:t xml:space="preserve">##  SF/DN/HiEgo - SF/CN/HiEgo       0.2971 0.306 1038   0.972  0.3315</w:t>
      </w:r>
      <w:r>
        <w:br/>
      </w:r>
      <w:r>
        <w:rPr>
          <w:rStyle w:val="VerbatimChar"/>
        </w:rPr>
        <w:t xml:space="preserve">##  SF/Conv/HiEgo - SF/CN/HiEgo     0.0449 0.268 1038   0.168  0.8668</w:t>
      </w:r>
      <w:r>
        <w:br/>
      </w:r>
      <w:r>
        <w:rPr>
          <w:rStyle w:val="VerbatimChar"/>
        </w:rPr>
        <w:t xml:space="preserve">##  SF/SN/HiEgo - SF/CN/HiEgo       0.1455 0.275 1038   0.529  0.5971</w:t>
      </w:r>
      <w:r>
        <w:br/>
      </w:r>
      <w:r>
        <w:rPr>
          <w:rStyle w:val="VerbatimChar"/>
        </w:rPr>
        <w:t xml:space="preserve">##  SF/MN/HiEgo - SF/CN/HiEgo       0.1370 0.274 1038   0.501  0.6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ego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Conv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S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ego)) - (Effect of S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ego)) - (Effect of MN (Low - High ego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bookmarkEnd w:id="115"/>
    <w:bookmarkEnd w:id="116"/>
    <w:bookmarkEnd w:id="117"/>
    <w:bookmarkStart w:id="124" w:name="hedonic-values"/>
    <w:p>
      <w:pPr>
        <w:pStyle w:val="Heading2"/>
      </w:pPr>
      <w:r>
        <w:t xml:space="preserve">Hedonic values</w:t>
      </w:r>
    </w:p>
    <w:p>
      <w:pPr>
        <w:pStyle w:val="FirstParagraph"/>
      </w:pPr>
      <w:r>
        <w:t xml:space="preserve">Is the difference between Control Norm and Other Norm different for people low vs high on hedonic values? Does this vary across framing conditions?</w:t>
      </w:r>
    </w:p>
    <w:bookmarkStart w:id="118" w:name="X683b8305d3a3eeca6985a72f8b9c6fd16edd5af"/>
    <w:p>
      <w:pPr>
        <w:pStyle w:val="Heading3"/>
      </w:pPr>
      <w:r>
        <w:t xml:space="preserve">Storing low (-1SD) and high (+1SD) hedon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bookmarkEnd w:id="118"/>
    <w:bookmarkStart w:id="119" w:name="calculate-em-means-at-low-and-high-hed"/>
    <w:p>
      <w:pPr>
        <w:pStyle w:val="Heading3"/>
      </w:pPr>
      <w:r>
        <w:t xml:space="preserve">Calculate EM Means at low and high hed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397"/>
        <w:gridCol w:w="1677"/>
        <w:gridCol w:w="652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</w:tbl>
    <w:bookmarkEnd w:id="119"/>
    <w:bookmarkStart w:id="123" w:name="custom-contrasts-3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hedonic values across framing conditions</w:t>
      </w:r>
    </w:p>
    <w:bookmarkStart w:id="120" w:name="control-framing-3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-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-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CommentTok"/>
        </w:rPr>
        <w:t xml:space="preserve">#eff_size(controlframe_lowvshi_hed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Hed - CF/CN/LowHed   -0.31133 0.292 1038  -1.068  0.2858</w:t>
      </w:r>
      <w:r>
        <w:br/>
      </w:r>
      <w:r>
        <w:rPr>
          <w:rStyle w:val="VerbatimChar"/>
        </w:rPr>
        <w:t xml:space="preserve">##  CF/Conv/LowHed - CF/CN/LowHed -0.33656 0.309 1038  -1.088  0.2770</w:t>
      </w:r>
      <w:r>
        <w:br/>
      </w:r>
      <w:r>
        <w:rPr>
          <w:rStyle w:val="VerbatimChar"/>
        </w:rPr>
        <w:t xml:space="preserve">##  CF/SN/LowHed - CF/CN/LowHed   -0.51964 0.279 1038  -1.861  0.0630</w:t>
      </w:r>
      <w:r>
        <w:br/>
      </w:r>
      <w:r>
        <w:rPr>
          <w:rStyle w:val="VerbatimChar"/>
        </w:rPr>
        <w:t xml:space="preserve">##  CF/MN/LowHed - CF/CN/LowHed   -0.19898 0.303 1038  -0.657  0.5112</w:t>
      </w:r>
      <w:r>
        <w:br/>
      </w:r>
      <w:r>
        <w:rPr>
          <w:rStyle w:val="VerbatimChar"/>
        </w:rPr>
        <w:t xml:space="preserve">##  CF/DN/HiHed - CF/CN/HiHed     -0.00388 0.287 1038  -0.014  0.9892</w:t>
      </w:r>
      <w:r>
        <w:br/>
      </w:r>
      <w:r>
        <w:rPr>
          <w:rStyle w:val="VerbatimChar"/>
        </w:rPr>
        <w:t xml:space="preserve">##  CF/Conv/HiHed - CF/CN/HiHed    0.43794 0.267 1038   1.639  0.1014</w:t>
      </w:r>
      <w:r>
        <w:br/>
      </w:r>
      <w:r>
        <w:rPr>
          <w:rStyle w:val="VerbatimChar"/>
        </w:rPr>
        <w:t xml:space="preserve">##  CF/SN/HiHed - CF/CN/HiHed     -0.05915 0.257 1038  -0.230  0.8182</w:t>
      </w:r>
      <w:r>
        <w:br/>
      </w:r>
      <w:r>
        <w:rPr>
          <w:rStyle w:val="VerbatimChar"/>
        </w:rPr>
        <w:t xml:space="preserve">##  CF/MN/HiHed - CF/CN/HiHed     -0.24012 0.282 1038  -0.850  0.39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hed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Conv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S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hed)) - (Effect of S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bookmarkEnd w:id="120"/>
    <w:bookmarkStart w:id="121" w:name="pro-environmental-framing-3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-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-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hed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Hed - PF/CN/LowHed     0.0383 0.303 1038   0.126  0.8994</w:t>
      </w:r>
      <w:r>
        <w:br/>
      </w:r>
      <w:r>
        <w:rPr>
          <w:rStyle w:val="VerbatimChar"/>
        </w:rPr>
        <w:t xml:space="preserve">##  PF/Conv/LowHed - PF/CN/LowHed  -0.1177 0.313 1038  -0.376  0.7069</w:t>
      </w:r>
      <w:r>
        <w:br/>
      </w:r>
      <w:r>
        <w:rPr>
          <w:rStyle w:val="VerbatimChar"/>
        </w:rPr>
        <w:t xml:space="preserve">##  PF/SN/LowHed - PF/CN/LowHed     0.0130 0.306 1038   0.042  0.9661</w:t>
      </w:r>
      <w:r>
        <w:br/>
      </w:r>
      <w:r>
        <w:rPr>
          <w:rStyle w:val="VerbatimChar"/>
        </w:rPr>
        <w:t xml:space="preserve">##  PF/MN/LowHed - PF/CN/LowHed    -0.0531 0.294 1038  -0.181  0.8566</w:t>
      </w:r>
      <w:r>
        <w:br/>
      </w:r>
      <w:r>
        <w:rPr>
          <w:rStyle w:val="VerbatimChar"/>
        </w:rPr>
        <w:t xml:space="preserve">##  PF/DN/HiHed - PF/CN/HiHed      -0.3773 0.301 1038  -1.254  0.2103</w:t>
      </w:r>
      <w:r>
        <w:br/>
      </w:r>
      <w:r>
        <w:rPr>
          <w:rStyle w:val="VerbatimChar"/>
        </w:rPr>
        <w:t xml:space="preserve">##  PF/Conv/HiHed - PF/CN/HiHed    -0.0302 0.268 1038  -0.112  0.9105</w:t>
      </w:r>
      <w:r>
        <w:br/>
      </w:r>
      <w:r>
        <w:rPr>
          <w:rStyle w:val="VerbatimChar"/>
        </w:rPr>
        <w:t xml:space="preserve">##  PF/SN/HiHed - PF/CN/HiHed      -0.3887 0.282 1038  -1.380  0.1680</w:t>
      </w:r>
      <w:r>
        <w:br/>
      </w:r>
      <w:r>
        <w:rPr>
          <w:rStyle w:val="VerbatimChar"/>
        </w:rPr>
        <w:t xml:space="preserve">##  PF/MN/HiHed - PF/CN/HiHed      -0.4155 0.273 1038  -1.523  0.1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hed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Conv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S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hed)) - (Effect of S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bookmarkEnd w:id="121"/>
    <w:bookmarkStart w:id="122" w:name="self-enhancing-framing-3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-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-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hed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Hed - SF/CN/LowHed     0.0998 0.341 1038   0.293  0.7698</w:t>
      </w:r>
      <w:r>
        <w:br/>
      </w:r>
      <w:r>
        <w:rPr>
          <w:rStyle w:val="VerbatimChar"/>
        </w:rPr>
        <w:t xml:space="preserve">##  SF/Conv/LowHed - SF/CN/LowHed   0.1737 0.306 1038   0.568  0.5699</w:t>
      </w:r>
      <w:r>
        <w:br/>
      </w:r>
      <w:r>
        <w:rPr>
          <w:rStyle w:val="VerbatimChar"/>
        </w:rPr>
        <w:t xml:space="preserve">##  SF/SN/LowHed - SF/CN/LowHed     0.2655 0.350 1038   0.759  0.4480</w:t>
      </w:r>
      <w:r>
        <w:br/>
      </w:r>
      <w:r>
        <w:rPr>
          <w:rStyle w:val="VerbatimChar"/>
        </w:rPr>
        <w:t xml:space="preserve">##  SF/MN/LowHed - SF/CN/LowHed     0.4012 0.301 1038   1.334  0.1824</w:t>
      </w:r>
      <w:r>
        <w:br/>
      </w:r>
      <w:r>
        <w:rPr>
          <w:rStyle w:val="VerbatimChar"/>
        </w:rPr>
        <w:t xml:space="preserve">##  SF/DN/HiHed - SF/CN/HiHed       0.3767 0.313 1038   1.202  0.2295</w:t>
      </w:r>
      <w:r>
        <w:br/>
      </w:r>
      <w:r>
        <w:rPr>
          <w:rStyle w:val="VerbatimChar"/>
        </w:rPr>
        <w:t xml:space="preserve">##  SF/Conv/HiHed - SF/CN/HiHed     0.2938 0.300 1038   0.980  0.3272</w:t>
      </w:r>
      <w:r>
        <w:br/>
      </w:r>
      <w:r>
        <w:rPr>
          <w:rStyle w:val="VerbatimChar"/>
        </w:rPr>
        <w:t xml:space="preserve">##  SF/SN/HiHed - SF/CN/HiHed      -0.2479 0.323 1038  -0.767  0.4435</w:t>
      </w:r>
      <w:r>
        <w:br/>
      </w:r>
      <w:r>
        <w:rPr>
          <w:rStyle w:val="VerbatimChar"/>
        </w:rPr>
        <w:t xml:space="preserve">##  SF/MN/HiHed - SF/CN/HiHed      -0.1198 0.298 1038  -0.402  0.6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hed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Conv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S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hed)) - (Effect of S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hed)) - (Effect of MN (Low - High hed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</w:tbl>
    <w:bookmarkEnd w:id="122"/>
    <w:bookmarkEnd w:id="123"/>
    <w:bookmarkEnd w:id="124"/>
    <w:bookmarkStart w:id="134" w:name="ingroup-identification"/>
    <w:p>
      <w:pPr>
        <w:pStyle w:val="Heading2"/>
      </w:pPr>
      <w:r>
        <w:t xml:space="preserve">Ingroup Identification</w:t>
      </w:r>
    </w:p>
    <w:p>
      <w:pPr>
        <w:pStyle w:val="BlockText"/>
      </w:pPr>
      <w:r>
        <w:t xml:space="preserve">Exploratory Research Question 1: Is there a three-way interaction between in-group identification, framing condition, and norm-intervention condition?</w:t>
      </w:r>
    </w:p>
    <w:p>
      <w:pPr>
        <w:pStyle w:val="FirstParagraph"/>
      </w:pPr>
      <w:r>
        <w:t xml:space="preserve">Is the difference between Control Norm and Other Norm different for people low vs high on ingroup identification? Does this vary across framing conditions?</w:t>
      </w:r>
    </w:p>
    <w:bookmarkStart w:id="125" w:name="X1d76d98754e2ad5fa4a16db7d2ff82169269e13"/>
    <w:p>
      <w:pPr>
        <w:pStyle w:val="Heading3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125"/>
    <w:bookmarkStart w:id="126" w:name="calculate-em-means-at-low-and-high-bio-1"/>
    <w:p>
      <w:pPr>
        <w:pStyle w:val="Heading3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397"/>
        <w:gridCol w:w="1677"/>
        <w:gridCol w:w="652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</w:tr>
    </w:tbl>
    <w:bookmarkEnd w:id="126"/>
    <w:bookmarkStart w:id="130" w:name="custom-contrasts-4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ingroup identification across framing conditions</w:t>
      </w:r>
    </w:p>
    <w:bookmarkStart w:id="127" w:name="control-framing-4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-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-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CommentTok"/>
        </w:rPr>
        <w:t xml:space="preserve">#eff_size(controlframe_lowvshi_ing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CF/DN/LowIng - CF/CN/LowIng     0.0409 0.273 1038   0.150  0.8810</w:t>
      </w:r>
      <w:r>
        <w:br/>
      </w:r>
      <w:r>
        <w:rPr>
          <w:rStyle w:val="VerbatimChar"/>
        </w:rPr>
        <w:t xml:space="preserve">##  CF/Conv/LowIng - CF/CN/LowIng   0.3342 0.254 1038   1.317  0.1881</w:t>
      </w:r>
      <w:r>
        <w:br/>
      </w:r>
      <w:r>
        <w:rPr>
          <w:rStyle w:val="VerbatimChar"/>
        </w:rPr>
        <w:t xml:space="preserve">##  CF/SN/LowIng - CF/CN/LowIng    -0.1101 0.220 1038  -0.500  0.6168</w:t>
      </w:r>
      <w:r>
        <w:br/>
      </w:r>
      <w:r>
        <w:rPr>
          <w:rStyle w:val="VerbatimChar"/>
        </w:rPr>
        <w:t xml:space="preserve">##  CF/MN/LowIng - CF/CN/LowIng    -0.1388 0.256 1038  -0.543  0.5873</w:t>
      </w:r>
      <w:r>
        <w:br/>
      </w:r>
      <w:r>
        <w:rPr>
          <w:rStyle w:val="VerbatimChar"/>
        </w:rPr>
        <w:t xml:space="preserve">##  CF/DN/HiIng - CF/CN/HiIng      -0.3561 0.255 1038  -1.395  0.1634</w:t>
      </w:r>
      <w:r>
        <w:br/>
      </w:r>
      <w:r>
        <w:rPr>
          <w:rStyle w:val="VerbatimChar"/>
        </w:rPr>
        <w:t xml:space="preserve">##  CF/Conv/HiIng - CF/CN/HiIng    -0.2328 0.259 1038  -0.897  0.3697</w:t>
      </w:r>
      <w:r>
        <w:br/>
      </w:r>
      <w:r>
        <w:rPr>
          <w:rStyle w:val="VerbatimChar"/>
        </w:rPr>
        <w:t xml:space="preserve">##  CF/SN/HiIng - CF/CN/HiIng      -0.4687 0.249 1038  -1.885  0.0597</w:t>
      </w:r>
      <w:r>
        <w:br/>
      </w:r>
      <w:r>
        <w:rPr>
          <w:rStyle w:val="VerbatimChar"/>
        </w:rPr>
        <w:t xml:space="preserve">##  CF/MN/HiIng - CF/CN/HiIng      -0.3003 0.250 1038  -1.200  0.2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ing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Conv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bookmarkEnd w:id="127"/>
    <w:bookmarkStart w:id="128" w:name="pro-environmental-framing-4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-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-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ing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PF/DN/LowIng - PF/CN/LowIng   -0.23357 0.257 1038  -0.907  0.3644</w:t>
      </w:r>
      <w:r>
        <w:br/>
      </w:r>
      <w:r>
        <w:rPr>
          <w:rStyle w:val="VerbatimChar"/>
        </w:rPr>
        <w:t xml:space="preserve">##  PF/Conv/LowIng - PF/CN/LowIng -0.00432 0.243 1038  -0.018  0.9858</w:t>
      </w:r>
      <w:r>
        <w:br/>
      </w:r>
      <w:r>
        <w:rPr>
          <w:rStyle w:val="VerbatimChar"/>
        </w:rPr>
        <w:t xml:space="preserve">##  PF/SN/LowIng - PF/CN/LowIng   -0.12095 0.259 1038  -0.467  0.6407</w:t>
      </w:r>
      <w:r>
        <w:br/>
      </w:r>
      <w:r>
        <w:rPr>
          <w:rStyle w:val="VerbatimChar"/>
        </w:rPr>
        <w:t xml:space="preserve">##  PF/MN/LowIng - PF/CN/LowIng   -0.27698 0.253 1038  -1.094  0.2742</w:t>
      </w:r>
      <w:r>
        <w:br/>
      </w:r>
      <w:r>
        <w:rPr>
          <w:rStyle w:val="VerbatimChar"/>
        </w:rPr>
        <w:t xml:space="preserve">##  PF/DN/HiIng - PF/CN/HiIng     -0.10543 0.264 1038  -0.400  0.6894</w:t>
      </w:r>
      <w:r>
        <w:br/>
      </w:r>
      <w:r>
        <w:rPr>
          <w:rStyle w:val="VerbatimChar"/>
        </w:rPr>
        <w:t xml:space="preserve">##  PF/Conv/HiIng - PF/CN/HiIng   -0.14359 0.263 1038  -0.546  0.5852</w:t>
      </w:r>
      <w:r>
        <w:br/>
      </w:r>
      <w:r>
        <w:rPr>
          <w:rStyle w:val="VerbatimChar"/>
        </w:rPr>
        <w:t xml:space="preserve">##  PF/SN/HiIng - PF/CN/HiIng     -0.25475 0.270 1038  -0.943  0.3460</w:t>
      </w:r>
      <w:r>
        <w:br/>
      </w:r>
      <w:r>
        <w:rPr>
          <w:rStyle w:val="VerbatimChar"/>
        </w:rPr>
        <w:t xml:space="preserve">##  PF/MN/HiIng - PF/CN/HiIng     -0.19162 0.261 1038  -0.734  0.46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ing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Conv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</w:tbl>
    <w:bookmarkEnd w:id="128"/>
    <w:bookmarkStart w:id="129" w:name="self-enhancing-framing-4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46"/>
        <w:gridCol w:w="1063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-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-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ing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estimate    SE   df t.ratio p.value</w:t>
      </w:r>
      <w:r>
        <w:br/>
      </w:r>
      <w:r>
        <w:rPr>
          <w:rStyle w:val="VerbatimChar"/>
        </w:rPr>
        <w:t xml:space="preserve">##  SF/DN/LowIng - SF/CN/LowIng     0.0597 0.248 1038   0.241  0.8098</w:t>
      </w:r>
      <w:r>
        <w:br/>
      </w:r>
      <w:r>
        <w:rPr>
          <w:rStyle w:val="VerbatimChar"/>
        </w:rPr>
        <w:t xml:space="preserve">##  SF/Conv/LowIng - SF/CN/LowIng  -0.0348 0.253 1038  -0.138  0.8906</w:t>
      </w:r>
      <w:r>
        <w:br/>
      </w:r>
      <w:r>
        <w:rPr>
          <w:rStyle w:val="VerbatimChar"/>
        </w:rPr>
        <w:t xml:space="preserve">##  SF/SN/LowIng - SF/CN/LowIng    -0.2708 0.273 1038  -0.992  0.3216</w:t>
      </w:r>
      <w:r>
        <w:br/>
      </w:r>
      <w:r>
        <w:rPr>
          <w:rStyle w:val="VerbatimChar"/>
        </w:rPr>
        <w:t xml:space="preserve">##  SF/MN/LowIng - SF/CN/LowIng     0.3218 0.250 1038   1.287  0.1984</w:t>
      </w:r>
      <w:r>
        <w:br/>
      </w:r>
      <w:r>
        <w:rPr>
          <w:rStyle w:val="VerbatimChar"/>
        </w:rPr>
        <w:t xml:space="preserve">##  SF/DN/HiIng - SF/CN/HiIng       0.4168 0.246 1038   1.694  0.0906</w:t>
      </w:r>
      <w:r>
        <w:br/>
      </w:r>
      <w:r>
        <w:rPr>
          <w:rStyle w:val="VerbatimChar"/>
        </w:rPr>
        <w:t xml:space="preserve">##  SF/Conv/HiIng - SF/CN/HiIng     0.5024 0.276 1038   1.822  0.0687</w:t>
      </w:r>
      <w:r>
        <w:br/>
      </w:r>
      <w:r>
        <w:rPr>
          <w:rStyle w:val="VerbatimChar"/>
        </w:rPr>
        <w:t xml:space="preserve">##  SF/SN/HiIng - SF/CN/HiIng       0.2885 0.266 1038   1.086  0.2779</w:t>
      </w:r>
      <w:r>
        <w:br/>
      </w:r>
      <w:r>
        <w:rPr>
          <w:rStyle w:val="VerbatimChar"/>
        </w:rPr>
        <w:t xml:space="preserve">##  SF/MN/HiIng - SF/CN/HiIng      -0.0405 0.264 1038  -0.153  0.8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pare_ing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Conv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</w:tr>
    </w:tbl>
    <w:p>
      <w:pPr>
        <w:pStyle w:val="BlockText"/>
      </w:pPr>
      <w:r>
        <w:t xml:space="preserve">H5: In-group identification will moderate the effect of norm-intervention condition on people’s clothing consumption intentions and behaviors such that the effect of each norm-intervention condition will be stronger when people are high, versus low, on in-group identification.</w:t>
      </w:r>
    </w:p>
    <w:bookmarkEnd w:id="129"/>
    <w:bookmarkEnd w:id="130"/>
    <w:bookmarkStart w:id="131" w:name="Xf73109e51b3b0f491034965ab98e12ae6c1c968"/>
    <w:p>
      <w:pPr>
        <w:pStyle w:val="Heading3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131"/>
    <w:bookmarkStart w:id="132" w:name="calculate-em-means-at-low-and-high-bio-2"/>
    <w:p>
      <w:pPr>
        <w:pStyle w:val="Heading3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9"/>
        <w:gridCol w:w="1773"/>
        <w:gridCol w:w="827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</w:tbl>
    <w:bookmarkEnd w:id="132"/>
    <w:bookmarkStart w:id="133" w:name="custom-contrasts-5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_effect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D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0"/>
        <w:gridCol w:w="1080"/>
        <w:gridCol w:w="600"/>
        <w:gridCol w:w="600"/>
        <w:gridCol w:w="960"/>
        <w:gridCol w:w="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10"/>
        <w:gridCol w:w="1048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-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-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CommentTok"/>
        </w:rPr>
        <w:t xml:space="preserve">#eff_size(proenvframe_lowvshi_ing, sigma = sigma_pool, edf = df_resid_pool) %&gt;% knitr::kable(digits = 2) # need to fix</w:t>
      </w:r>
    </w:p>
    <w:p>
      <w:pPr>
        <w:pStyle w:val="FirstParagraph"/>
      </w:pPr>
      <w:r>
        <w:t xml:space="preserve">Pairwise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norm_effect_ing</w:t>
      </w:r>
    </w:p>
    <w:p>
      <w:pPr>
        <w:pStyle w:val="SourceCode"/>
      </w:pPr>
      <w:r>
        <w:rPr>
          <w:rStyle w:val="VerbatimChar"/>
        </w:rPr>
        <w:t xml:space="preserve">##  contrast                       estimate    SE   df t.ratio p.value</w:t>
      </w:r>
      <w:r>
        <w:br/>
      </w:r>
      <w:r>
        <w:rPr>
          <w:rStyle w:val="VerbatimChar"/>
        </w:rPr>
        <w:t xml:space="preserve">##  DN Low Ing - Control Low Ing    -0.0443 0.150 1038  -0.296  0.7672</w:t>
      </w:r>
      <w:r>
        <w:br/>
      </w:r>
      <w:r>
        <w:rPr>
          <w:rStyle w:val="VerbatimChar"/>
        </w:rPr>
        <w:t xml:space="preserve">##  Conv Low Ing - Control Low Ing   0.0984 0.144 1038   0.683  0.4949</w:t>
      </w:r>
      <w:r>
        <w:br/>
      </w:r>
      <w:r>
        <w:rPr>
          <w:rStyle w:val="VerbatimChar"/>
        </w:rPr>
        <w:t xml:space="preserve">##  SN Low Ing - Control Low Ing    -0.1673 0.145 1038  -1.155  0.2486</w:t>
      </w:r>
      <w:r>
        <w:br/>
      </w:r>
      <w:r>
        <w:rPr>
          <w:rStyle w:val="VerbatimChar"/>
        </w:rPr>
        <w:t xml:space="preserve">##  MN Low Ing - Control Low Ing    -0.0313 0.146 1038  -0.214  0.8306</w:t>
      </w:r>
      <w:r>
        <w:br/>
      </w:r>
      <w:r>
        <w:rPr>
          <w:rStyle w:val="VerbatimChar"/>
        </w:rPr>
        <w:t xml:space="preserve">##  DN Hi Ing - Control Hi Ing      -0.0149 0.147 1038  -0.101  0.9194</w:t>
      </w:r>
      <w:r>
        <w:br/>
      </w:r>
      <w:r>
        <w:rPr>
          <w:rStyle w:val="VerbatimChar"/>
        </w:rPr>
        <w:t xml:space="preserve">##  Conv Hi Ing - Control Hi Ing     0.0420 0.154 1038   0.273  0.7845</w:t>
      </w:r>
      <w:r>
        <w:br/>
      </w:r>
      <w:r>
        <w:rPr>
          <w:rStyle w:val="VerbatimChar"/>
        </w:rPr>
        <w:t xml:space="preserve">##  SN Hi Ing - Control Hi Ing      -0.1450 0.151 1038  -0.961  0.3366</w:t>
      </w:r>
      <w:r>
        <w:br/>
      </w:r>
      <w:r>
        <w:rPr>
          <w:rStyle w:val="VerbatimChar"/>
        </w:rPr>
        <w:t xml:space="preserve">##  MN Hi Ing - Control Hi Ing      -0.1774 0.149 1038  -1.188  0.2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_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ffect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82"/>
        <w:gridCol w:w="1063"/>
        <w:gridCol w:w="591"/>
        <w:gridCol w:w="591"/>
        <w:gridCol w:w="945"/>
        <w:gridCol w:w="9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73"/>
        <w:gridCol w:w="103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-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norm_compare_ing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6"/>
        <w:gridCol w:w="880"/>
        <w:gridCol w:w="366"/>
        <w:gridCol w:w="366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Conv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D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S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Conv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Effect of SN (Low - High ing)) - (Effect of MN (Low - High ing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bookmarkEnd w:id="133"/>
    <w:bookmarkEnd w:id="134"/>
    <w:bookmarkEnd w:id="135"/>
    <w:bookmarkStart w:id="232" w:name="exploratory-analyses"/>
    <w:p>
      <w:pPr>
        <w:pStyle w:val="Heading1"/>
      </w:pPr>
      <w:r>
        <w:t xml:space="preserve">Exploratory Analyses</w:t>
      </w:r>
    </w:p>
    <w:bookmarkStart w:id="136" w:name="X03118f0861d04bf60d6ac97abaab6562d1e1d9b"/>
    <w:p>
      <w:pPr>
        <w:pStyle w:val="Heading2"/>
      </w:pPr>
      <w:r>
        <w:t xml:space="preserve">Comparing Continuous Slopes across Conditions</w:t>
      </w:r>
    </w:p>
    <w:bookmarkEnd w:id="136"/>
    <w:bookmarkStart w:id="155" w:name="biospheric-values-1"/>
    <w:p>
      <w:pPr>
        <w:pStyle w:val="Heading2"/>
      </w:pPr>
      <w:r>
        <w:t xml:space="preserve">Biospheric Values</w:t>
      </w:r>
    </w:p>
    <w:bookmarkStart w:id="143" w:name="bio-x-norm"/>
    <w:p>
      <w:pPr>
        <w:pStyle w:val="Heading3"/>
      </w:pPr>
      <w:r>
        <w:t xml:space="preserve">Bio x Norm</w:t>
      </w:r>
    </w:p>
    <w:p>
      <w:pPr>
        <w:pStyle w:val="FirstParagraph"/>
      </w:pPr>
      <w:r>
        <w:t xml:space="preserve">Is the slope of the relationship between biospher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bio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754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skew kurtosis   se</w:t>
      </w:r>
      <w:r>
        <w:br/>
      </w:r>
      <w:r>
        <w:rPr>
          <w:rStyle w:val="VerbatimChar"/>
        </w:rPr>
        <w:t xml:space="preserve">## X1    1 1133    0 0.99   0.15    0.12 1.11 -4.85 1.15     6 -1.1     1.59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dd .05 to the bounds set by min and max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9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9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50" w:name="bio-x-framing"/>
    <w:p>
      <w:pPr>
        <w:pStyle w:val="Heading3"/>
      </w:pPr>
      <w:r>
        <w:t xml:space="preserve">Bio x Framing</w:t>
      </w:r>
    </w:p>
    <w:p>
      <w:pPr>
        <w:pStyle w:val="FirstParagraph"/>
      </w:pPr>
      <w:r>
        <w:t xml:space="preserve">Is the slope of the relationship between biospher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bio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1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1-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Start w:id="154" w:name="bio-x-norm-x-framing"/>
    <w:p>
      <w:pPr>
        <w:pStyle w:val="Heading3"/>
      </w:pPr>
      <w:r>
        <w:t xml:space="preserve">Bio x Norm x Framing</w:t>
      </w:r>
    </w:p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>
      <w:pPr>
        <w:pStyle w:val="FirstParagraph"/>
      </w:pPr>
      <w:r>
        <w:t xml:space="preserve">AKA, is there a two-way interaction between values &amp; norm condition across the three different framing conditions?</w:t>
      </w:r>
    </w:p>
    <w:p>
      <w:pPr>
        <w:pStyle w:val="SourceCode"/>
      </w:pPr>
      <w:r>
        <w:rPr>
          <w:rStyle w:val="NormalTok"/>
        </w:rPr>
        <w:t xml:space="preserve">bio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 - doesn't work</w:t>
      </w:r>
    </w:p>
    <w:bookmarkEnd w:id="154"/>
    <w:bookmarkEnd w:id="155"/>
    <w:bookmarkStart w:id="174" w:name="altruistic-values-1"/>
    <w:p>
      <w:pPr>
        <w:pStyle w:val="Heading2"/>
      </w:pPr>
      <w:r>
        <w:t xml:space="preserve">Altruistic Values</w:t>
      </w:r>
    </w:p>
    <w:bookmarkStart w:id="162" w:name="altruistic-x-norm"/>
    <w:p>
      <w:pPr>
        <w:pStyle w:val="Heading3"/>
      </w:pPr>
      <w:r>
        <w:t xml:space="preserve">Altruistic x Norm</w:t>
      </w:r>
    </w:p>
    <w:p>
      <w:pPr>
        <w:pStyle w:val="FirstParagraph"/>
      </w:pPr>
      <w:r>
        <w:t xml:space="preserve">Is the slope of the relationship between altruist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alt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754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p>
      <w:pPr>
        <w:pStyle w:val="SourceCode"/>
      </w:pPr>
      <w:r>
        <w:rPr>
          <w:rStyle w:val="VerbatimChar"/>
        </w:rPr>
        <w:t xml:space="preserve">##    vars    n mean  sd median trimmed  mad   min  max range  skew kurtosis   se</w:t>
      </w:r>
      <w:r>
        <w:br/>
      </w:r>
      <w:r>
        <w:rPr>
          <w:rStyle w:val="VerbatimChar"/>
        </w:rPr>
        <w:t xml:space="preserve">## X1    1 1133    0 0.8   0.29    0.12 0.74 -5.21 0.79     6 -1.91     6.11 0.02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7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07-2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9" w:name="altruistic-x-framing"/>
    <w:p>
      <w:pPr>
        <w:pStyle w:val="Heading3"/>
      </w:pPr>
      <w:r>
        <w:t xml:space="preserve">Altruistic x Framing</w:t>
      </w:r>
    </w:p>
    <w:p>
      <w:pPr>
        <w:pStyle w:val="FirstParagraph"/>
      </w:pPr>
      <w:r>
        <w:t xml:space="preserve">Is the slope of the relationship between altruist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alt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0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0-2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9"/>
    <w:bookmarkStart w:id="173" w:name="altruistic-x-norm-x-framing"/>
    <w:p>
      <w:pPr>
        <w:pStyle w:val="Heading3"/>
      </w:pPr>
      <w:r>
        <w:t xml:space="preserve">Altruistic x Norm x Framing</w:t>
      </w:r>
    </w:p>
    <w:p>
      <w:pPr>
        <w:pStyle w:val="SourceCode"/>
      </w:pPr>
      <w:r>
        <w:rPr>
          <w:rStyle w:val="NormalTok"/>
        </w:rPr>
        <w:t xml:space="preserve">alt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3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End w:id="174"/>
    <w:bookmarkStart w:id="193" w:name="egoistic-values-1"/>
    <w:p>
      <w:pPr>
        <w:pStyle w:val="Heading2"/>
      </w:pPr>
      <w:r>
        <w:t xml:space="preserve">Egoistic Values</w:t>
      </w:r>
    </w:p>
    <w:bookmarkStart w:id="181" w:name="ego-x-norm"/>
    <w:p>
      <w:pPr>
        <w:pStyle w:val="Heading3"/>
      </w:pPr>
      <w:r>
        <w:t xml:space="preserve">Ego x Norm</w:t>
      </w:r>
    </w:p>
    <w:p>
      <w:pPr>
        <w:pStyle w:val="FirstParagraph"/>
      </w:pPr>
      <w:r>
        <w:t xml:space="preserve">Is the slope of the relationship between egoist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ego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9"/>
        <w:gridCol w:w="2600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min max range skew kurtosis   se</w:t>
      </w:r>
      <w:r>
        <w:br/>
      </w:r>
      <w:r>
        <w:rPr>
          <w:rStyle w:val="VerbatimChar"/>
        </w:rPr>
        <w:t xml:space="preserve">## X1    1 1133    0 0.92      0    0.03 0.89 -3.4   2   5.4 -0.4     0.31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6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6-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Start w:id="188" w:name="ego-x-framing"/>
    <w:p>
      <w:pPr>
        <w:pStyle w:val="Heading3"/>
      </w:pPr>
      <w:r>
        <w:t xml:space="preserve">Ego x Framing</w:t>
      </w:r>
    </w:p>
    <w:p>
      <w:pPr>
        <w:pStyle w:val="FirstParagraph"/>
      </w:pPr>
      <w:r>
        <w:t xml:space="preserve">Is the slope of the relationship between egoist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ego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96"/>
        <w:gridCol w:w="2562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7"/>
        <w:gridCol w:w="103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446"/>
        <w:gridCol w:w="557"/>
        <w:gridCol w:w="1003"/>
        <w:gridCol w:w="10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9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19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2" w:name="egoistic-x-norm-x-framing"/>
    <w:p>
      <w:pPr>
        <w:pStyle w:val="Heading3"/>
      </w:pPr>
      <w:r>
        <w:t xml:space="preserve">Egoistic x Norm x Framing</w:t>
      </w:r>
    </w:p>
    <w:p>
      <w:pPr>
        <w:pStyle w:val="SourceCode"/>
      </w:pPr>
      <w:r>
        <w:rPr>
          <w:rStyle w:val="NormalTok"/>
        </w:rPr>
        <w:t xml:space="preserve">ego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677"/>
        <w:gridCol w:w="2049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22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End w:id="193"/>
    <w:bookmarkStart w:id="212" w:name="hedonic-values-1"/>
    <w:p>
      <w:pPr>
        <w:pStyle w:val="Heading2"/>
      </w:pPr>
      <w:r>
        <w:t xml:space="preserve">Hedonic Values</w:t>
      </w:r>
    </w:p>
    <w:bookmarkStart w:id="200" w:name="hedonic-x-norm"/>
    <w:p>
      <w:pPr>
        <w:pStyle w:val="Heading3"/>
      </w:pPr>
      <w:r>
        <w:t xml:space="preserve">Hedonic x Norm</w:t>
      </w:r>
    </w:p>
    <w:p>
      <w:pPr>
        <w:pStyle w:val="FirstParagraph"/>
      </w:pPr>
      <w:r>
        <w:t xml:space="preserve">Is the slope of the relationship between hedon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hed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252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 skew kurtosis   se</w:t>
      </w:r>
      <w:r>
        <w:br/>
      </w:r>
      <w:r>
        <w:rPr>
          <w:rStyle w:val="VerbatimChar"/>
        </w:rPr>
        <w:t xml:space="preserve">## X1    1 1133    0 0.79   0.28    0.09 0.49 -5.05 0.95     6 -1.45     3.69 0.02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25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25-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7" w:name="hedonic-x-framing"/>
    <w:p>
      <w:pPr>
        <w:pStyle w:val="Heading3"/>
      </w:pPr>
      <w:r>
        <w:t xml:space="preserve">Hedonic x Framing</w:t>
      </w:r>
    </w:p>
    <w:p>
      <w:pPr>
        <w:pStyle w:val="FirstParagraph"/>
      </w:pPr>
      <w:r>
        <w:t xml:space="preserve">Is the slope of the relationship between hedon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hed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2482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28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28-2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11" w:name="hedonic-x-norm-x-framing"/>
    <w:p>
      <w:pPr>
        <w:pStyle w:val="Heading3"/>
      </w:pPr>
      <w:r>
        <w:t xml:space="preserve">Hedonic x Norm x Framing</w:t>
      </w:r>
    </w:p>
    <w:p>
      <w:pPr>
        <w:pStyle w:val="SourceCode"/>
      </w:pPr>
      <w:r>
        <w:rPr>
          <w:rStyle w:val="NormalTok"/>
        </w:rPr>
        <w:t xml:space="preserve">hed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31-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1"/>
    <w:bookmarkEnd w:id="212"/>
    <w:bookmarkStart w:id="231" w:name="ingroup-identification-interactions"/>
    <w:p>
      <w:pPr>
        <w:pStyle w:val="Heading2"/>
      </w:pPr>
      <w:r>
        <w:t xml:space="preserve">Ingroup Identification Interactions</w:t>
      </w:r>
    </w:p>
    <w:bookmarkStart w:id="219" w:name="ingroup-x-norm"/>
    <w:p>
      <w:pPr>
        <w:pStyle w:val="Heading3"/>
      </w:pPr>
      <w:r>
        <w:t xml:space="preserve">Ingroup x Norm</w:t>
      </w:r>
    </w:p>
    <w:p>
      <w:pPr>
        <w:pStyle w:val="FirstParagraph"/>
      </w:pPr>
      <w:r>
        <w:t xml:space="preserve">Is the slope of the relationship between ingroup identification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ing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252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rrect p-valu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 skew kurtosis   se</w:t>
      </w:r>
      <w:r>
        <w:br/>
      </w:r>
      <w:r>
        <w:rPr>
          <w:rStyle w:val="VerbatimChar"/>
        </w:rPr>
        <w:t xml:space="preserve">## X1    1 1133    0 1.01   0.01    0.03 0.95 -3.64 2.36     6 -0.27     0.17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34-1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34-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9"/>
    <w:bookmarkStart w:id="226" w:name="ingroup-x-framing"/>
    <w:p>
      <w:pPr>
        <w:pStyle w:val="Heading3"/>
      </w:pPr>
      <w:r>
        <w:t xml:space="preserve">Ingroup x Framing</w:t>
      </w:r>
    </w:p>
    <w:p>
      <w:pPr>
        <w:pStyle w:val="FirstParagraph"/>
      </w:pPr>
      <w:r>
        <w:t xml:space="preserve">Is the slope of the relationship between ingroup identification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ing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2482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1018"/>
        <w:gridCol w:w="565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37-1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37-2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6"/>
    <w:bookmarkStart w:id="230" w:name="ingroup-x-norm-x-framing"/>
    <w:p>
      <w:pPr>
        <w:pStyle w:val="Heading3"/>
      </w:pPr>
      <w:r>
        <w:t xml:space="preserve">Ingroup x Norm x Framing</w:t>
      </w:r>
    </w:p>
    <w:p>
      <w:pPr>
        <w:pStyle w:val="BlockText"/>
      </w:pPr>
      <w:r>
        <w:t xml:space="preserve">Exploratory RQ1: Is there a three-way interaction between ingroup identification, framing, and norm condition?</w:t>
      </w:r>
    </w:p>
    <w:p>
      <w:pPr>
        <w:pStyle w:val="SourceCode"/>
      </w:pPr>
      <w:r>
        <w:rPr>
          <w:rStyle w:val="NormalTok"/>
        </w:rPr>
        <w:t xml:space="preserve">ing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50"/>
        <w:gridCol w:w="1620"/>
        <w:gridCol w:w="810"/>
        <w:gridCol w:w="450"/>
        <w:gridCol w:w="45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values_three_way_interactions---no-p-values-adjusted_files/figure-docx/unnamed-chunk-140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0"/>
    <w:bookmarkEnd w:id="231"/>
    <w:bookmarkEnd w:id="2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71" Target="media/rId71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78" Target="media/rId78.png" /><Relationship Type="http://schemas.openxmlformats.org/officeDocument/2006/relationships/image" Id="rId189" Target="media/rId189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216" Target="media/rId216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85" Target="media/rId85.png" /><Relationship Type="http://schemas.openxmlformats.org/officeDocument/2006/relationships/image" Id="rId227" Target="media/rId227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137" Target="media/rId137.png" /><Relationship Type="http://schemas.openxmlformats.org/officeDocument/2006/relationships/image" Id="rId140" Target="media/rId1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ues Three-Way Interactions</dc:title>
  <dc:creator/>
  <cp:keywords/>
  <dcterms:created xsi:type="dcterms:W3CDTF">2023-07-16T23:10:02Z</dcterms:created>
  <dcterms:modified xsi:type="dcterms:W3CDTF">2023-07-16T23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